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06FF62" w14:textId="374F8EE3" w:rsidR="00831A26" w:rsidRDefault="00F05FDE" w:rsidP="00831A26">
      <w:pPr>
        <w:pStyle w:val="berschrift1"/>
      </w:pPr>
      <w:r>
        <w:t>Portfolio picker</w:t>
      </w:r>
    </w:p>
    <w:p w14:paraId="69802EC3" w14:textId="30774546" w:rsidR="00831A26" w:rsidRDefault="00F05FDE" w:rsidP="00831A26">
      <w:r>
        <w:t>This program enables the user to enter a risk level (1-10)</w:t>
      </w:r>
      <w:r w:rsidR="00BB628E">
        <w:t xml:space="preserve"> and prints the tickers of those share that are most suitable.</w:t>
      </w:r>
    </w:p>
    <w:p w14:paraId="758ED8B6" w14:textId="77777777" w:rsidR="00831A26" w:rsidRDefault="00831A26" w:rsidP="00831A26"/>
    <w:p w14:paraId="041CB136" w14:textId="77777777" w:rsidR="00831A26" w:rsidRDefault="00831A26" w:rsidP="00831A26">
      <w:pPr>
        <w:pStyle w:val="berschrift2"/>
      </w:pPr>
      <w:r>
        <w:t>The logic</w:t>
      </w:r>
    </w:p>
    <w:p w14:paraId="5BC71817" w14:textId="48E3F289" w:rsidR="00831A26" w:rsidRDefault="00BB628E" w:rsidP="00831A26">
      <w:r>
        <w:t xml:space="preserve">The program researches to historical data from the past 5 years of each ticker, via Yahoo-finance. In addition, it also creates a </w:t>
      </w:r>
      <w:proofErr w:type="spellStart"/>
      <w:r>
        <w:t>Dataframe</w:t>
      </w:r>
      <w:proofErr w:type="spellEnd"/>
      <w:r>
        <w:t xml:space="preserve"> only containing the data from the past year. It then proceeds to calculate the variance and average yearly return. This information is then, with the help of a formula combined into a single value, which can be sorted via a bubble sort function.</w:t>
      </w:r>
    </w:p>
    <w:p w14:paraId="7FF42263" w14:textId="77777777" w:rsidR="00831A26" w:rsidRDefault="00831A26" w:rsidP="00831A26"/>
    <w:p w14:paraId="53D82FB7" w14:textId="77777777" w:rsidR="00831A26" w:rsidRDefault="00831A26" w:rsidP="00831A26">
      <w:pPr>
        <w:pStyle w:val="berschrift2"/>
      </w:pPr>
      <w:r>
        <w:t>Installation</w:t>
      </w:r>
    </w:p>
    <w:p w14:paraId="27AB7425" w14:textId="77777777" w:rsidR="00831A26" w:rsidRDefault="00831A26" w:rsidP="00831A26">
      <w:r>
        <w:t>In order to be able to meaningfully execute the code, various libraries are required.</w:t>
      </w:r>
    </w:p>
    <w:p w14:paraId="77938229" w14:textId="400D8FC3" w:rsidR="00831A26" w:rsidRDefault="00BB628E" w:rsidP="00831A26">
      <w:pPr>
        <w:pStyle w:val="Listenabsatz"/>
        <w:numPr>
          <w:ilvl w:val="0"/>
          <w:numId w:val="1"/>
        </w:numPr>
      </w:pPr>
      <w:proofErr w:type="spellStart"/>
      <w:r>
        <w:t>quandl</w:t>
      </w:r>
      <w:proofErr w:type="spellEnd"/>
    </w:p>
    <w:p w14:paraId="70F54D1D" w14:textId="77777777" w:rsidR="00831A26" w:rsidRDefault="00831A26" w:rsidP="00831A26">
      <w:pPr>
        <w:pStyle w:val="Listenabsatz"/>
        <w:numPr>
          <w:ilvl w:val="0"/>
          <w:numId w:val="1"/>
        </w:numPr>
      </w:pPr>
      <w:proofErr w:type="spellStart"/>
      <w:r>
        <w:t>Numpy</w:t>
      </w:r>
      <w:proofErr w:type="spellEnd"/>
    </w:p>
    <w:p w14:paraId="0D9C32DF" w14:textId="43C324CF" w:rsidR="00831A26" w:rsidRDefault="00BB628E" w:rsidP="00831A26">
      <w:pPr>
        <w:pStyle w:val="Listenabsatz"/>
        <w:numPr>
          <w:ilvl w:val="0"/>
          <w:numId w:val="1"/>
        </w:numPr>
      </w:pPr>
      <w:r>
        <w:t>pandas</w:t>
      </w:r>
    </w:p>
    <w:p w14:paraId="3C5846B1" w14:textId="7857869F" w:rsidR="00831A26" w:rsidRDefault="00BB628E" w:rsidP="00831A26">
      <w:pPr>
        <w:pStyle w:val="Listenabsatz"/>
        <w:numPr>
          <w:ilvl w:val="0"/>
          <w:numId w:val="1"/>
        </w:numPr>
      </w:pPr>
      <w:proofErr w:type="spellStart"/>
      <w:r>
        <w:t>pandas_datareader</w:t>
      </w:r>
      <w:proofErr w:type="spellEnd"/>
    </w:p>
    <w:p w14:paraId="4867C92D" w14:textId="167C6AAC" w:rsidR="00831A26" w:rsidRDefault="00831A26" w:rsidP="00831A26">
      <w:r>
        <w:t xml:space="preserve">The easiest way to install those libraries is with </w:t>
      </w:r>
      <w:r w:rsidR="00BB628E">
        <w:t>pip:</w:t>
      </w:r>
    </w:p>
    <w:p w14:paraId="3E150E9E" w14:textId="37A44C09" w:rsidR="00BB628E" w:rsidRPr="00ED2072" w:rsidRDefault="00ED2072" w:rsidP="00ED2072">
      <w:pPr>
        <w:pStyle w:val="Listenabsatz"/>
        <w:numPr>
          <w:ilvl w:val="0"/>
          <w:numId w:val="3"/>
        </w:numPr>
        <w:rPr>
          <w:i/>
        </w:rPr>
      </w:pPr>
      <w:r>
        <w:rPr>
          <w:i/>
        </w:rPr>
        <w:t>p</w:t>
      </w:r>
      <w:r w:rsidR="00BB628E" w:rsidRPr="00ED2072">
        <w:rPr>
          <w:i/>
        </w:rPr>
        <w:t xml:space="preserve">ip install </w:t>
      </w:r>
      <w:proofErr w:type="spellStart"/>
      <w:r w:rsidR="00BB628E" w:rsidRPr="00ED2072">
        <w:rPr>
          <w:i/>
        </w:rPr>
        <w:t>quandl</w:t>
      </w:r>
      <w:proofErr w:type="spellEnd"/>
    </w:p>
    <w:p w14:paraId="30AB4DED" w14:textId="37386143" w:rsidR="00BB628E" w:rsidRPr="00ED2072" w:rsidRDefault="00ED2072" w:rsidP="00ED2072">
      <w:pPr>
        <w:pStyle w:val="Listenabsatz"/>
        <w:numPr>
          <w:ilvl w:val="0"/>
          <w:numId w:val="3"/>
        </w:numPr>
        <w:rPr>
          <w:i/>
        </w:rPr>
      </w:pPr>
      <w:r>
        <w:rPr>
          <w:i/>
        </w:rPr>
        <w:t>p</w:t>
      </w:r>
      <w:r w:rsidR="00BB628E" w:rsidRPr="00ED2072">
        <w:rPr>
          <w:i/>
        </w:rPr>
        <w:t xml:space="preserve">ip install </w:t>
      </w:r>
      <w:proofErr w:type="spellStart"/>
      <w:r w:rsidR="00BB628E" w:rsidRPr="00ED2072">
        <w:rPr>
          <w:i/>
        </w:rPr>
        <w:t>numpy</w:t>
      </w:r>
      <w:proofErr w:type="spellEnd"/>
    </w:p>
    <w:p w14:paraId="06036699" w14:textId="336564A4" w:rsidR="00BB628E" w:rsidRPr="00ED2072" w:rsidRDefault="00ED2072" w:rsidP="00ED2072">
      <w:pPr>
        <w:pStyle w:val="Listenabsatz"/>
        <w:numPr>
          <w:ilvl w:val="0"/>
          <w:numId w:val="3"/>
        </w:numPr>
        <w:rPr>
          <w:i/>
        </w:rPr>
      </w:pPr>
      <w:r>
        <w:rPr>
          <w:i/>
        </w:rPr>
        <w:t>p</w:t>
      </w:r>
      <w:r w:rsidR="00BB628E" w:rsidRPr="00ED2072">
        <w:rPr>
          <w:i/>
        </w:rPr>
        <w:t xml:space="preserve">ip install </w:t>
      </w:r>
      <w:proofErr w:type="spellStart"/>
      <w:r w:rsidR="00BB628E" w:rsidRPr="00ED2072">
        <w:rPr>
          <w:i/>
        </w:rPr>
        <w:t>pandas_datareader</w:t>
      </w:r>
      <w:bookmarkStart w:id="0" w:name="_GoBack"/>
      <w:bookmarkEnd w:id="0"/>
      <w:proofErr w:type="spellEnd"/>
    </w:p>
    <w:p w14:paraId="0755BEAE" w14:textId="77777777" w:rsidR="00776FD8" w:rsidRDefault="00ED2072"/>
    <w:sectPr w:rsidR="00776FD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1F5B97"/>
    <w:multiLevelType w:val="hybridMultilevel"/>
    <w:tmpl w:val="F7A86D5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A07F37"/>
    <w:multiLevelType w:val="hybridMultilevel"/>
    <w:tmpl w:val="46E8954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2A6EDC"/>
    <w:multiLevelType w:val="hybridMultilevel"/>
    <w:tmpl w:val="83862D5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1NzUwMrAwNTAwt7BU0lEKTi0uzszPAykwrAUAG5SmoywAAAA="/>
  </w:docVars>
  <w:rsids>
    <w:rsidRoot w:val="007F0B64"/>
    <w:rsid w:val="000640A4"/>
    <w:rsid w:val="00294B1C"/>
    <w:rsid w:val="00345E01"/>
    <w:rsid w:val="007F0B64"/>
    <w:rsid w:val="00831A26"/>
    <w:rsid w:val="008325E8"/>
    <w:rsid w:val="00886D07"/>
    <w:rsid w:val="00B41A20"/>
    <w:rsid w:val="00B4389A"/>
    <w:rsid w:val="00BB628E"/>
    <w:rsid w:val="00E130AB"/>
    <w:rsid w:val="00ED2072"/>
    <w:rsid w:val="00F05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202E0"/>
  <w15:chartTrackingRefBased/>
  <w15:docId w15:val="{7FE4030D-ADE3-4A4F-80D1-E564057C8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831A26"/>
    <w:rPr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831A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31A2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831A2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31A2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Listenabsatz">
    <w:name w:val="List Paragraph"/>
    <w:basedOn w:val="Standard"/>
    <w:uiPriority w:val="34"/>
    <w:qFormat/>
    <w:rsid w:val="00831A26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831A26"/>
    <w:rPr>
      <w:color w:val="0563C1" w:themeColor="hyperlink"/>
      <w:u w:val="single"/>
    </w:rPr>
  </w:style>
  <w:style w:type="character" w:customStyle="1" w:styleId="pln">
    <w:name w:val="pln"/>
    <w:basedOn w:val="Absatz-Standardschriftart"/>
    <w:rsid w:val="00831A26"/>
  </w:style>
  <w:style w:type="character" w:customStyle="1" w:styleId="pun">
    <w:name w:val="pun"/>
    <w:basedOn w:val="Absatz-Standardschriftart"/>
    <w:rsid w:val="00831A26"/>
  </w:style>
  <w:style w:type="character" w:customStyle="1" w:styleId="typ">
    <w:name w:val="typ"/>
    <w:basedOn w:val="Absatz-Standardschriftart"/>
    <w:rsid w:val="00831A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Guertler</dc:creator>
  <cp:keywords/>
  <dc:description/>
  <cp:lastModifiedBy>Leon Guertler</cp:lastModifiedBy>
  <cp:revision>4</cp:revision>
  <dcterms:created xsi:type="dcterms:W3CDTF">2018-12-29T16:36:00Z</dcterms:created>
  <dcterms:modified xsi:type="dcterms:W3CDTF">2018-12-29T17:48:00Z</dcterms:modified>
</cp:coreProperties>
</file>